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ベースレジストリ"/>
    <w:p>
      <w:pPr>
        <w:pStyle w:val="Heading1"/>
      </w:pPr>
      <w:r>
        <w:t xml:space="preserve">ベースレジストリ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ベース・レジストリの指定について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行政サービス・データ連携モデル（全体編）</w:t>
        </w:r>
      </w:hyperlink>
    </w:p>
    <w:bookmarkStart w:id="37" w:name="ベースレジストリ項目別"/>
    <w:p>
      <w:pPr>
        <w:pStyle w:val="Heading2"/>
      </w:pPr>
      <w:r>
        <w:t xml:space="preserve">ベースレジストリ項目別</w:t>
      </w:r>
    </w:p>
    <w:bookmarkStart w:id="26" w:name="アドレス住所"/>
    <w:p>
      <w:pPr>
        <w:pStyle w:val="Heading3"/>
      </w:pPr>
      <w:r>
        <w:t xml:space="preserve">アドレス（住所）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ベース・レジストリとしての住所・所在地マスターデータ整備について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行政基本情報データ連携モデル-住所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観光立国実現に向けた多言語対応の改善・強化のためのガイドライン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ヘボン式ローマ字</w:t>
        </w:r>
      </w:hyperlink>
    </w:p>
    <w:bookmarkEnd w:id="26"/>
    <w:bookmarkStart w:id="29" w:name="文字漢字"/>
    <w:p>
      <w:pPr>
        <w:pStyle w:val="Heading3"/>
      </w:pPr>
      <w:r>
        <w:t xml:space="preserve">文字（漢字）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文字環境導入実践ガイドブック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文字情報基盤</w:t>
        </w:r>
      </w:hyperlink>
    </w:p>
    <w:bookmarkEnd w:id="29"/>
    <w:bookmarkStart w:id="36" w:name="データ連携モデル"/>
    <w:p>
      <w:pPr>
        <w:pStyle w:val="Heading3"/>
      </w:pPr>
      <w:r>
        <w:t xml:space="preserve">データ連携モデル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日付時刻</w:t>
        </w:r>
      </w:hyperlink>
    </w:p>
    <w:p>
      <w:pPr>
        <w:numPr>
          <w:ilvl w:val="0"/>
          <w:numId w:val="1004"/>
        </w:numPr>
        <w:pStyle w:val="Compact"/>
      </w:pPr>
      <w:hyperlink r:id="rId23">
        <w:r>
          <w:rPr>
            <w:rStyle w:val="Hyperlink"/>
          </w:rPr>
          <w:t xml:space="preserve">住所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郵便番号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地理情報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電話番号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POIコード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POIコード一覧</w:t>
        </w:r>
      </w:hyperlink>
    </w:p>
    <w:bookmarkEnd w:id="36"/>
    <w:bookmarkEnd w:id="37"/>
    <w:bookmarkStart w:id="42" w:name="参考"/>
    <w:p>
      <w:pPr>
        <w:pStyle w:val="Heading2"/>
      </w:pPr>
      <w:r>
        <w:t xml:space="preserve">参考</w:t>
      </w:r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標準ガイドライン群用語集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デジタル・ガバメント実行計画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政府情報システムにおいてサービス提供の対象とすべき端末環境及びWebブラウザの選定に関する技術レポート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データ品質ガイドブック</w:t>
        </w:r>
      </w:hyperlink>
    </w:p>
    <w:bookmarkEnd w:id="42"/>
    <w:bookmarkStart w:id="45" w:name="出展"/>
    <w:p>
      <w:pPr>
        <w:pStyle w:val="Heading2"/>
      </w:pPr>
      <w:r>
        <w:t xml:space="preserve">出展</w:t>
      </w:r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ベース・レジストリの指定について | 政府CIOポータル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標準ガイドライン群 | 政府CIOポータル</w:t>
        </w:r>
      </w:hyperlink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POI&#12467;&#12540;&#12489;.csv" TargetMode="External" /><Relationship Type="http://schemas.openxmlformats.org/officeDocument/2006/relationships/hyperlink" Id="rId44" Target="https://cio.go.jp/guides" TargetMode="External" /><Relationship Type="http://schemas.openxmlformats.org/officeDocument/2006/relationships/hyperlink" Id="rId43" Target="https://cio.go.jp/node/2764" TargetMode="External" /><Relationship Type="http://schemas.openxmlformats.org/officeDocument/2006/relationships/hyperlink" Id="rId38" Target="https://code4fukui.github.io/stdwords-jp/" TargetMode="External" /><Relationship Type="http://schemas.openxmlformats.org/officeDocument/2006/relationships/hyperlink" Id="rId28" Target="https://github.com/code4fukui/mojikiban" TargetMode="External" /><Relationship Type="http://schemas.openxmlformats.org/officeDocument/2006/relationships/hyperlink" Id="rId39" Target="&#12487;&#12472;&#12479;&#12523;&#12539;&#12460;&#12496;&#12513;&#12531;&#12488;&#23455;&#34892;&#35336;&#30011;.md" TargetMode="External" /><Relationship Type="http://schemas.openxmlformats.org/officeDocument/2006/relationships/hyperlink" Id="rId41" Target="&#12487;&#12540;&#12479;&#21697;&#36074;&#12460;&#12452;&#12489;&#12502;&#12483;&#12463;.md" TargetMode="External" /><Relationship Type="http://schemas.openxmlformats.org/officeDocument/2006/relationships/hyperlink" Id="rId25" Target="&#12504;&#12508;&#12531;&#24335;&#12525;&#12540;&#12510;&#23383;.csv" TargetMode="External" /><Relationship Type="http://schemas.openxmlformats.org/officeDocument/2006/relationships/hyperlink" Id="rId22" Target="&#12505;&#12540;&#12473;&#12539;&#12524;&#12472;&#12473;&#12488;&#12522;&#12392;&#12375;&#12390;&#12398;&#20303;&#25152;&#12539;&#25152;&#22312;&#22320;&#12510;&#12473;&#12479;&#12540;&#12487;&#12540;&#12479;&#25972;&#20633;&#12395;&#12388;&#12356;&#12390;.md" TargetMode="External" /><Relationship Type="http://schemas.openxmlformats.org/officeDocument/2006/relationships/hyperlink" Id="rId20" Target="&#12505;&#12540;&#12473;&#12539;&#12524;&#12472;&#12473;&#12488;&#12522;&#12398;&#25351;&#23450;&#12395;&#12388;&#12356;&#12390;.md" TargetMode="External" /><Relationship Type="http://schemas.openxmlformats.org/officeDocument/2006/relationships/hyperlink" Id="rId40" Target="&#25919;&#24220;&#24773;&#22577;&#12471;&#12473;&#12486;&#12512;&#12395;&#12362;&#12356;&#12390;&#12469;&#12540;&#12499;&#12473;&#25552;&#20379;&#12398;&#23550;&#35937;&#12392;&#12377;&#12409;&#12365;&#31471;&#26411;&#29872;&#22659;&#21450;&#12403;Web&#12502;&#12521;&#12454;&#12470;&#12398;&#36984;&#23450;&#12395;&#38306;&#12377;&#12427;&#25216;&#34899;&#12524;&#12509;&#12540;&#12488;.md" TargetMode="External" /><Relationship Type="http://schemas.openxmlformats.org/officeDocument/2006/relationships/hyperlink" Id="rId27" Target="&#25991;&#23383;&#29872;&#22659;&#23566;&#20837;&#23455;&#36341;&#12460;&#12452;&#12489;&#12502;&#12483;&#12463;.md" TargetMode="External" /><Relationship Type="http://schemas.openxmlformats.org/officeDocument/2006/relationships/hyperlink" Id="rId21" Target="&#34892;&#25919;&#12469;&#12540;&#12499;&#12473;&#12539;&#12487;&#12540;&#12479;&#36899;&#25658;&#12514;&#12487;&#12523;&#65288;&#20840;&#20307;&#32232;&#65289;.md" TargetMode="External" /><Relationship Type="http://schemas.openxmlformats.org/officeDocument/2006/relationships/hyperlink" Id="rId34" Target="&#34892;&#25919;&#22522;&#26412;&#24773;&#22577;&#12487;&#12540;&#12479;&#36899;&#25658;&#12514;&#12487;&#12523;-POI&#12467;&#12540;&#12489;.md" TargetMode="External" /><Relationship Type="http://schemas.openxmlformats.org/officeDocument/2006/relationships/hyperlink" Id="rId23" Target="&#34892;&#25919;&#22522;&#26412;&#24773;&#22577;&#12487;&#12540;&#12479;&#36899;&#25658;&#12514;&#12487;&#12523;-&#20303;&#25152;.md" TargetMode="External" /><Relationship Type="http://schemas.openxmlformats.org/officeDocument/2006/relationships/hyperlink" Id="rId32" Target="&#34892;&#25919;&#22522;&#26412;&#24773;&#22577;&#12487;&#12540;&#12479;&#36899;&#25658;&#12514;&#12487;&#12523;-&#22320;&#29702;&#24773;&#22577;.md" TargetMode="External" /><Relationship Type="http://schemas.openxmlformats.org/officeDocument/2006/relationships/hyperlink" Id="rId30" Target="&#34892;&#25919;&#22522;&#26412;&#24773;&#22577;&#12487;&#12540;&#12479;&#36899;&#25658;&#12514;&#12487;&#12523;-&#26085;&#20184;&#21450;&#12403;&#26178;&#21051;.md" TargetMode="External" /><Relationship Type="http://schemas.openxmlformats.org/officeDocument/2006/relationships/hyperlink" Id="rId31" Target="&#34892;&#25919;&#22522;&#26412;&#24773;&#22577;&#12487;&#12540;&#12479;&#36899;&#25658;&#12514;&#12487;&#12523;-&#37109;&#20415;&#30058;&#21495;.md" TargetMode="External" /><Relationship Type="http://schemas.openxmlformats.org/officeDocument/2006/relationships/hyperlink" Id="rId33" Target="&#34892;&#25919;&#22522;&#26412;&#24773;&#22577;&#12487;&#12540;&#12479;&#36899;&#25658;&#12514;&#12487;&#12523;-&#38651;&#35441;&#30058;&#21495;.md" TargetMode="External" /><Relationship Type="http://schemas.openxmlformats.org/officeDocument/2006/relationships/hyperlink" Id="rId24" Target="&#35251;&#20809;&#31435;&#22269;&#23455;&#29694;&#12395;&#21521;&#12369;&#12383;&#22810;&#35328;&#35486;&#23550;&#24540;&#12398;&#25913;&#21892;&#12539;&#24375;&#21270;&#12398;&#12383;&#12417;&#12398;&#12460;&#12452;&#12489;&#12521;&#12452;&#12531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POI&#12467;&#12540;&#12489;.csv" TargetMode="External" /><Relationship Type="http://schemas.openxmlformats.org/officeDocument/2006/relationships/hyperlink" Id="rId44" Target="https://cio.go.jp/guides" TargetMode="External" /><Relationship Type="http://schemas.openxmlformats.org/officeDocument/2006/relationships/hyperlink" Id="rId43" Target="https://cio.go.jp/node/2764" TargetMode="External" /><Relationship Type="http://schemas.openxmlformats.org/officeDocument/2006/relationships/hyperlink" Id="rId38" Target="https://code4fukui.github.io/stdwords-jp/" TargetMode="External" /><Relationship Type="http://schemas.openxmlformats.org/officeDocument/2006/relationships/hyperlink" Id="rId28" Target="https://github.com/code4fukui/mojikiban" TargetMode="External" /><Relationship Type="http://schemas.openxmlformats.org/officeDocument/2006/relationships/hyperlink" Id="rId39" Target="&#12487;&#12472;&#12479;&#12523;&#12539;&#12460;&#12496;&#12513;&#12531;&#12488;&#23455;&#34892;&#35336;&#30011;.md" TargetMode="External" /><Relationship Type="http://schemas.openxmlformats.org/officeDocument/2006/relationships/hyperlink" Id="rId41" Target="&#12487;&#12540;&#12479;&#21697;&#36074;&#12460;&#12452;&#12489;&#12502;&#12483;&#12463;.md" TargetMode="External" /><Relationship Type="http://schemas.openxmlformats.org/officeDocument/2006/relationships/hyperlink" Id="rId25" Target="&#12504;&#12508;&#12531;&#24335;&#12525;&#12540;&#12510;&#23383;.csv" TargetMode="External" /><Relationship Type="http://schemas.openxmlformats.org/officeDocument/2006/relationships/hyperlink" Id="rId22" Target="&#12505;&#12540;&#12473;&#12539;&#12524;&#12472;&#12473;&#12488;&#12522;&#12392;&#12375;&#12390;&#12398;&#20303;&#25152;&#12539;&#25152;&#22312;&#22320;&#12510;&#12473;&#12479;&#12540;&#12487;&#12540;&#12479;&#25972;&#20633;&#12395;&#12388;&#12356;&#12390;.md" TargetMode="External" /><Relationship Type="http://schemas.openxmlformats.org/officeDocument/2006/relationships/hyperlink" Id="rId20" Target="&#12505;&#12540;&#12473;&#12539;&#12524;&#12472;&#12473;&#12488;&#12522;&#12398;&#25351;&#23450;&#12395;&#12388;&#12356;&#12390;.md" TargetMode="External" /><Relationship Type="http://schemas.openxmlformats.org/officeDocument/2006/relationships/hyperlink" Id="rId40" Target="&#25919;&#24220;&#24773;&#22577;&#12471;&#12473;&#12486;&#12512;&#12395;&#12362;&#12356;&#12390;&#12469;&#12540;&#12499;&#12473;&#25552;&#20379;&#12398;&#23550;&#35937;&#12392;&#12377;&#12409;&#12365;&#31471;&#26411;&#29872;&#22659;&#21450;&#12403;Web&#12502;&#12521;&#12454;&#12470;&#12398;&#36984;&#23450;&#12395;&#38306;&#12377;&#12427;&#25216;&#34899;&#12524;&#12509;&#12540;&#12488;.md" TargetMode="External" /><Relationship Type="http://schemas.openxmlformats.org/officeDocument/2006/relationships/hyperlink" Id="rId27" Target="&#25991;&#23383;&#29872;&#22659;&#23566;&#20837;&#23455;&#36341;&#12460;&#12452;&#12489;&#12502;&#12483;&#12463;.md" TargetMode="External" /><Relationship Type="http://schemas.openxmlformats.org/officeDocument/2006/relationships/hyperlink" Id="rId21" Target="&#34892;&#25919;&#12469;&#12540;&#12499;&#12473;&#12539;&#12487;&#12540;&#12479;&#36899;&#25658;&#12514;&#12487;&#12523;&#65288;&#20840;&#20307;&#32232;&#65289;.md" TargetMode="External" /><Relationship Type="http://schemas.openxmlformats.org/officeDocument/2006/relationships/hyperlink" Id="rId34" Target="&#34892;&#25919;&#22522;&#26412;&#24773;&#22577;&#12487;&#12540;&#12479;&#36899;&#25658;&#12514;&#12487;&#12523;-POI&#12467;&#12540;&#12489;.md" TargetMode="External" /><Relationship Type="http://schemas.openxmlformats.org/officeDocument/2006/relationships/hyperlink" Id="rId23" Target="&#34892;&#25919;&#22522;&#26412;&#24773;&#22577;&#12487;&#12540;&#12479;&#36899;&#25658;&#12514;&#12487;&#12523;-&#20303;&#25152;.md" TargetMode="External" /><Relationship Type="http://schemas.openxmlformats.org/officeDocument/2006/relationships/hyperlink" Id="rId32" Target="&#34892;&#25919;&#22522;&#26412;&#24773;&#22577;&#12487;&#12540;&#12479;&#36899;&#25658;&#12514;&#12487;&#12523;-&#22320;&#29702;&#24773;&#22577;.md" TargetMode="External" /><Relationship Type="http://schemas.openxmlformats.org/officeDocument/2006/relationships/hyperlink" Id="rId30" Target="&#34892;&#25919;&#22522;&#26412;&#24773;&#22577;&#12487;&#12540;&#12479;&#36899;&#25658;&#12514;&#12487;&#12523;-&#26085;&#20184;&#21450;&#12403;&#26178;&#21051;.md" TargetMode="External" /><Relationship Type="http://schemas.openxmlformats.org/officeDocument/2006/relationships/hyperlink" Id="rId31" Target="&#34892;&#25919;&#22522;&#26412;&#24773;&#22577;&#12487;&#12540;&#12479;&#36899;&#25658;&#12514;&#12487;&#12523;-&#37109;&#20415;&#30058;&#21495;.md" TargetMode="External" /><Relationship Type="http://schemas.openxmlformats.org/officeDocument/2006/relationships/hyperlink" Id="rId33" Target="&#34892;&#25919;&#22522;&#26412;&#24773;&#22577;&#12487;&#12540;&#12479;&#36899;&#25658;&#12514;&#12487;&#12523;-&#38651;&#35441;&#30058;&#21495;.md" TargetMode="External" /><Relationship Type="http://schemas.openxmlformats.org/officeDocument/2006/relationships/hyperlink" Id="rId24" Target="&#35251;&#20809;&#31435;&#22269;&#23455;&#29694;&#12395;&#21521;&#12369;&#12383;&#22810;&#35328;&#35486;&#23550;&#24540;&#12398;&#25913;&#21892;&#12539;&#24375;&#21270;&#12398;&#12383;&#12417;&#12398;&#12460;&#12452;&#12489;&#12521;&#12452;&#12531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4:34:52Z</dcterms:created>
  <dcterms:modified xsi:type="dcterms:W3CDTF">2021-06-28T14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